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C249E8" w14:textId="77777777" w:rsidR="00277E35" w:rsidRPr="00166957" w:rsidRDefault="00277E35" w:rsidP="00277E35">
      <w:pPr>
        <w:jc w:val="center"/>
        <w:rPr>
          <w:b/>
          <w:bCs/>
          <w:sz w:val="28"/>
          <w:szCs w:val="28"/>
        </w:rPr>
      </w:pPr>
      <w:r w:rsidRPr="00166957">
        <w:rPr>
          <w:b/>
          <w:bCs/>
          <w:sz w:val="28"/>
          <w:szCs w:val="28"/>
        </w:rPr>
        <w:t>VIT– AP University</w:t>
      </w:r>
    </w:p>
    <w:p w14:paraId="799A2105" w14:textId="77777777" w:rsidR="00277E35" w:rsidRDefault="00277E35" w:rsidP="00277E35">
      <w:pPr>
        <w:jc w:val="center"/>
      </w:pPr>
      <w:proofErr w:type="spellStart"/>
      <w:r>
        <w:t>Inavolu</w:t>
      </w:r>
      <w:proofErr w:type="spellEnd"/>
      <w:r>
        <w:t>, Beside AP Secretariat Amaravati, Andhra Pradesh – 522 237, India,</w:t>
      </w:r>
    </w:p>
    <w:p w14:paraId="28F1B18E" w14:textId="77777777" w:rsidR="00277E35" w:rsidRDefault="00277E35" w:rsidP="00277E35">
      <w:pPr>
        <w:jc w:val="center"/>
      </w:pPr>
      <w:r>
        <w:t>Web: www.vitap.ac.in</w:t>
      </w:r>
    </w:p>
    <w:p w14:paraId="5B356E6C" w14:textId="77777777" w:rsidR="00277E35" w:rsidRDefault="00277E35" w:rsidP="00277E35">
      <w:pPr>
        <w:jc w:val="center"/>
      </w:pPr>
      <w:r>
        <w:t>___________________________________________________________</w:t>
      </w:r>
    </w:p>
    <w:p w14:paraId="2BDA1D45" w14:textId="77777777" w:rsidR="00277E35" w:rsidRDefault="00277E35" w:rsidP="00277E35">
      <w:pPr>
        <w:jc w:val="right"/>
      </w:pPr>
      <w:r>
        <w:t>Date: 28.11.2020</w:t>
      </w:r>
    </w:p>
    <w:p w14:paraId="69A1B974" w14:textId="77777777" w:rsidR="00277E35" w:rsidRPr="00277E35" w:rsidRDefault="00277E35" w:rsidP="00277E35">
      <w:pPr>
        <w:spacing w:after="60"/>
        <w:jc w:val="center"/>
        <w:rPr>
          <w:b/>
          <w:bCs/>
        </w:rPr>
      </w:pPr>
      <w:r w:rsidRPr="00277E35">
        <w:rPr>
          <w:b/>
          <w:bCs/>
        </w:rPr>
        <w:t>School of Computer Science and Engineering</w:t>
      </w:r>
    </w:p>
    <w:p w14:paraId="7C548BBA" w14:textId="77777777" w:rsidR="00277E35" w:rsidRDefault="00277E35" w:rsidP="00277E35">
      <w:pPr>
        <w:spacing w:after="60"/>
        <w:jc w:val="center"/>
      </w:pPr>
      <w:r>
        <w:t>(CSE1004: Problem Solving using JAVA)</w:t>
      </w:r>
    </w:p>
    <w:p w14:paraId="528150AF" w14:textId="6C2C493C" w:rsidR="00277E35" w:rsidRDefault="00277E35" w:rsidP="00277E35">
      <w:pPr>
        <w:jc w:val="center"/>
      </w:pPr>
      <w:r>
        <w:t xml:space="preserve">Non-Evaluative Programs- Lab </w:t>
      </w:r>
      <w:r>
        <w:t>3</w:t>
      </w:r>
    </w:p>
    <w:p w14:paraId="22AA282E" w14:textId="4ABD6A8C" w:rsidR="00277E35" w:rsidRPr="0089529C" w:rsidRDefault="00277E35" w:rsidP="00277E35">
      <w:pPr>
        <w:rPr>
          <w:color w:val="FF0000"/>
        </w:rPr>
      </w:pPr>
      <w:r w:rsidRPr="0089529C">
        <w:rPr>
          <w:color w:val="FF0000"/>
        </w:rPr>
        <w:t>1.</w:t>
      </w:r>
      <w:r w:rsidRPr="0089529C">
        <w:rPr>
          <w:color w:val="FF0000"/>
        </w:rPr>
        <w:t xml:space="preserve"> </w:t>
      </w:r>
      <w:r w:rsidRPr="0089529C">
        <w:rPr>
          <w:color w:val="FF0000"/>
        </w:rPr>
        <w:t xml:space="preserve">Write a java program to calculate the sum of all odd numbers </w:t>
      </w:r>
      <w:r w:rsidR="0089529C" w:rsidRPr="0089529C">
        <w:rPr>
          <w:color w:val="FF0000"/>
        </w:rPr>
        <w:t xml:space="preserve">and even numbers separately within a given number </w:t>
      </w:r>
      <w:r w:rsidRPr="0089529C">
        <w:rPr>
          <w:color w:val="FF0000"/>
        </w:rPr>
        <w:t>using while loop.</w:t>
      </w:r>
    </w:p>
    <w:p w14:paraId="74D43696" w14:textId="77777777" w:rsidR="00277E35" w:rsidRDefault="00277E35" w:rsidP="003543A7">
      <w:pPr>
        <w:spacing w:after="60"/>
      </w:pPr>
      <w:r>
        <w:t>input: read an integer</w:t>
      </w:r>
    </w:p>
    <w:p w14:paraId="0C3F1C72" w14:textId="558EEF8A" w:rsidR="00277E35" w:rsidRDefault="00277E35" w:rsidP="0089529C">
      <w:r>
        <w:t xml:space="preserve">output: display </w:t>
      </w:r>
      <w:r w:rsidR="004E0225">
        <w:t>two integers</w:t>
      </w:r>
    </w:p>
    <w:p w14:paraId="280B7B58" w14:textId="15AD3DBB" w:rsidR="00277E35" w:rsidRDefault="004E0225" w:rsidP="00504514">
      <w:r>
        <w:rPr>
          <w:noProof/>
        </w:rPr>
        <w:drawing>
          <wp:inline distT="0" distB="0" distL="0" distR="0" wp14:anchorId="3225F751" wp14:editId="7D3E53D9">
            <wp:extent cx="4325995" cy="4358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5678" t="9964" r="47188" b="23520"/>
                    <a:stretch/>
                  </pic:blipFill>
                  <pic:spPr bwMode="auto">
                    <a:xfrm>
                      <a:off x="0" y="0"/>
                      <a:ext cx="4376263" cy="4409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15307A" w14:textId="780D47E4" w:rsidR="0089529C" w:rsidRDefault="004E0225" w:rsidP="0089529C">
      <w:r>
        <w:t>Test cases:</w:t>
      </w:r>
    </w:p>
    <w:p w14:paraId="308BDB0F" w14:textId="1674D82C" w:rsidR="004E0225" w:rsidRDefault="003D4E44" w:rsidP="004E0225">
      <w:pPr>
        <w:pStyle w:val="ListParagraph"/>
        <w:numPr>
          <w:ilvl w:val="0"/>
          <w:numId w:val="2"/>
        </w:numPr>
      </w:pPr>
      <w:r>
        <w:t>Input: 10</w:t>
      </w:r>
    </w:p>
    <w:p w14:paraId="1B95C782" w14:textId="61AC38B9" w:rsidR="003D4E44" w:rsidRDefault="003D4E44" w:rsidP="003D4E44">
      <w:pPr>
        <w:pStyle w:val="ListParagraph"/>
        <w:ind w:left="1080"/>
      </w:pPr>
      <w:r>
        <w:t>Expected output: 25 20</w:t>
      </w:r>
    </w:p>
    <w:p w14:paraId="27090306" w14:textId="4872B560" w:rsidR="003D4E44" w:rsidRDefault="003D4E44" w:rsidP="003D4E44">
      <w:pPr>
        <w:pStyle w:val="ListParagraph"/>
        <w:numPr>
          <w:ilvl w:val="0"/>
          <w:numId w:val="2"/>
        </w:numPr>
      </w:pPr>
      <w:r>
        <w:t>Input: 20</w:t>
      </w:r>
    </w:p>
    <w:p w14:paraId="73A50368" w14:textId="3D404CD8" w:rsidR="003D4E44" w:rsidRDefault="003D4E44" w:rsidP="00AA3213">
      <w:pPr>
        <w:pStyle w:val="ListParagraph"/>
        <w:spacing w:after="240"/>
        <w:ind w:left="1077"/>
      </w:pPr>
      <w:r>
        <w:t>Expected output: 100 90</w:t>
      </w:r>
    </w:p>
    <w:p w14:paraId="3E49604B" w14:textId="050B9D9C" w:rsidR="00277E35" w:rsidRPr="00841664" w:rsidRDefault="00AA3213" w:rsidP="00277E35">
      <w:pPr>
        <w:rPr>
          <w:color w:val="FF0000"/>
        </w:rPr>
      </w:pPr>
      <w:r w:rsidRPr="00841664">
        <w:rPr>
          <w:color w:val="FF0000"/>
        </w:rPr>
        <w:lastRenderedPageBreak/>
        <w:t xml:space="preserve">2. Write a java program to </w:t>
      </w:r>
      <w:r w:rsidR="007F4B87">
        <w:rPr>
          <w:color w:val="FF0000"/>
        </w:rPr>
        <w:t>reverse the</w:t>
      </w:r>
      <w:r w:rsidRPr="00841664">
        <w:rPr>
          <w:color w:val="FF0000"/>
        </w:rPr>
        <w:t xml:space="preserve"> given number</w:t>
      </w:r>
      <w:r w:rsidR="00841664" w:rsidRPr="00841664">
        <w:rPr>
          <w:color w:val="FF0000"/>
        </w:rPr>
        <w:t xml:space="preserve"> using for loop</w:t>
      </w:r>
      <w:r w:rsidR="00277E35" w:rsidRPr="00841664">
        <w:rPr>
          <w:color w:val="FF0000"/>
        </w:rPr>
        <w:t>.</w:t>
      </w:r>
    </w:p>
    <w:p w14:paraId="1FFFF297" w14:textId="77777777" w:rsidR="00277E35" w:rsidRDefault="00277E35" w:rsidP="003543A7">
      <w:pPr>
        <w:spacing w:after="60"/>
      </w:pPr>
      <w:r>
        <w:t>Input: read an integer</w:t>
      </w:r>
    </w:p>
    <w:p w14:paraId="390A606D" w14:textId="4BC78D4C" w:rsidR="00277E35" w:rsidRDefault="00277E35" w:rsidP="00277E35">
      <w:r>
        <w:t xml:space="preserve">output: </w:t>
      </w:r>
      <w:r w:rsidR="007F4B87">
        <w:t>display reversed integer</w:t>
      </w:r>
    </w:p>
    <w:p w14:paraId="003CD536" w14:textId="652B1501" w:rsidR="00277E35" w:rsidRDefault="00504514" w:rsidP="00504514">
      <w:r>
        <w:rPr>
          <w:noProof/>
        </w:rPr>
        <w:drawing>
          <wp:inline distT="0" distB="0" distL="0" distR="0" wp14:anchorId="40D1AA32" wp14:editId="58D4893B">
            <wp:extent cx="4909569" cy="3672840"/>
            <wp:effectExtent l="0" t="0" r="571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5576" t="10133" r="46725" b="39728"/>
                    <a:stretch/>
                  </pic:blipFill>
                  <pic:spPr bwMode="auto">
                    <a:xfrm>
                      <a:off x="0" y="0"/>
                      <a:ext cx="4934481" cy="3691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B64C" w14:textId="77777777" w:rsidR="00D33601" w:rsidRDefault="00D33601" w:rsidP="00D33601">
      <w:r>
        <w:t>Test cases:</w:t>
      </w:r>
    </w:p>
    <w:p w14:paraId="5A946D6E" w14:textId="24F81638" w:rsidR="00D33601" w:rsidRDefault="00D33601" w:rsidP="00D33601">
      <w:pPr>
        <w:pStyle w:val="ListParagraph"/>
        <w:numPr>
          <w:ilvl w:val="0"/>
          <w:numId w:val="3"/>
        </w:numPr>
      </w:pPr>
      <w:r>
        <w:t xml:space="preserve">Input: </w:t>
      </w:r>
      <w:r>
        <w:t>1234</w:t>
      </w:r>
    </w:p>
    <w:p w14:paraId="0B36FD6A" w14:textId="6751666D" w:rsidR="00D33601" w:rsidRDefault="00D33601" w:rsidP="00D33601">
      <w:pPr>
        <w:pStyle w:val="ListParagraph"/>
        <w:ind w:left="1080"/>
      </w:pPr>
      <w:r>
        <w:t xml:space="preserve">Expected output: </w:t>
      </w:r>
      <w:r>
        <w:t>4321</w:t>
      </w:r>
    </w:p>
    <w:p w14:paraId="57A486ED" w14:textId="4A8E57B8" w:rsidR="00D33601" w:rsidRDefault="00D33601" w:rsidP="00D33601">
      <w:pPr>
        <w:pStyle w:val="ListParagraph"/>
        <w:numPr>
          <w:ilvl w:val="0"/>
          <w:numId w:val="3"/>
        </w:numPr>
      </w:pPr>
      <w:r>
        <w:t xml:space="preserve">Input: </w:t>
      </w:r>
      <w:r w:rsidR="00BF6C7E">
        <w:t>98762</w:t>
      </w:r>
    </w:p>
    <w:p w14:paraId="5DD90D82" w14:textId="3A3E2FC4" w:rsidR="00D33601" w:rsidRDefault="00D33601" w:rsidP="00D33601">
      <w:pPr>
        <w:pStyle w:val="ListParagraph"/>
        <w:spacing w:after="240"/>
        <w:ind w:left="1077"/>
      </w:pPr>
      <w:r>
        <w:t xml:space="preserve">Expected output: </w:t>
      </w:r>
      <w:r w:rsidR="00BF6C7E">
        <w:t>26789</w:t>
      </w:r>
    </w:p>
    <w:p w14:paraId="06AF76AE" w14:textId="77777777" w:rsidR="004B47BE" w:rsidRDefault="004B47BE" w:rsidP="007F4B87">
      <w:pPr>
        <w:rPr>
          <w:color w:val="FF0000"/>
        </w:rPr>
      </w:pPr>
    </w:p>
    <w:p w14:paraId="0FAD8CA7" w14:textId="77777777" w:rsidR="004B47BE" w:rsidRDefault="004B47BE" w:rsidP="007F4B87">
      <w:pPr>
        <w:rPr>
          <w:color w:val="FF0000"/>
        </w:rPr>
      </w:pPr>
    </w:p>
    <w:p w14:paraId="767A6A2B" w14:textId="77777777" w:rsidR="004B47BE" w:rsidRDefault="004B47BE" w:rsidP="007F4B87">
      <w:pPr>
        <w:rPr>
          <w:color w:val="FF0000"/>
        </w:rPr>
      </w:pPr>
    </w:p>
    <w:p w14:paraId="4FE61CE2" w14:textId="77777777" w:rsidR="004B47BE" w:rsidRDefault="004B47BE" w:rsidP="007F4B87">
      <w:pPr>
        <w:rPr>
          <w:color w:val="FF0000"/>
        </w:rPr>
      </w:pPr>
    </w:p>
    <w:p w14:paraId="70295E00" w14:textId="77777777" w:rsidR="004B47BE" w:rsidRDefault="004B47BE" w:rsidP="007F4B87">
      <w:pPr>
        <w:rPr>
          <w:color w:val="FF0000"/>
        </w:rPr>
      </w:pPr>
    </w:p>
    <w:p w14:paraId="1744665F" w14:textId="77777777" w:rsidR="004B47BE" w:rsidRDefault="004B47BE" w:rsidP="007F4B87">
      <w:pPr>
        <w:rPr>
          <w:color w:val="FF0000"/>
        </w:rPr>
      </w:pPr>
    </w:p>
    <w:p w14:paraId="51F61EE4" w14:textId="77777777" w:rsidR="004B47BE" w:rsidRDefault="004B47BE" w:rsidP="007F4B87">
      <w:pPr>
        <w:rPr>
          <w:color w:val="FF0000"/>
        </w:rPr>
      </w:pPr>
    </w:p>
    <w:p w14:paraId="67B7A276" w14:textId="77777777" w:rsidR="004B47BE" w:rsidRDefault="004B47BE" w:rsidP="007F4B87">
      <w:pPr>
        <w:rPr>
          <w:color w:val="FF0000"/>
        </w:rPr>
      </w:pPr>
    </w:p>
    <w:p w14:paraId="60A1641C" w14:textId="77777777" w:rsidR="004B47BE" w:rsidRDefault="004B47BE" w:rsidP="007F4B87">
      <w:pPr>
        <w:rPr>
          <w:color w:val="FF0000"/>
        </w:rPr>
      </w:pPr>
    </w:p>
    <w:p w14:paraId="1B7ACEC7" w14:textId="77777777" w:rsidR="004B47BE" w:rsidRDefault="004B47BE" w:rsidP="007F4B87">
      <w:pPr>
        <w:rPr>
          <w:color w:val="FF0000"/>
        </w:rPr>
      </w:pPr>
    </w:p>
    <w:p w14:paraId="48E6CD24" w14:textId="2A8A6CC0" w:rsidR="007F4B87" w:rsidRPr="00841664" w:rsidRDefault="00504514" w:rsidP="007F4B87">
      <w:pPr>
        <w:rPr>
          <w:color w:val="FF0000"/>
        </w:rPr>
      </w:pPr>
      <w:r>
        <w:rPr>
          <w:color w:val="FF0000"/>
        </w:rPr>
        <w:lastRenderedPageBreak/>
        <w:t>3</w:t>
      </w:r>
      <w:r w:rsidR="007F4B87" w:rsidRPr="00841664">
        <w:rPr>
          <w:color w:val="FF0000"/>
        </w:rPr>
        <w:t>. Write a java program to List out the numbers that are divisible by 7 and 13 within a given number using for loop.</w:t>
      </w:r>
    </w:p>
    <w:p w14:paraId="5958B033" w14:textId="77777777" w:rsidR="007F4B87" w:rsidRDefault="007F4B87" w:rsidP="007F4B87">
      <w:pPr>
        <w:spacing w:after="60"/>
      </w:pPr>
      <w:r>
        <w:t>Input: read an integer</w:t>
      </w:r>
    </w:p>
    <w:p w14:paraId="3A6C715D" w14:textId="5828B227" w:rsidR="007F4B87" w:rsidRDefault="007F4B87" w:rsidP="007F4B87">
      <w:r>
        <w:t>output: display integers in a row</w:t>
      </w:r>
      <w:r w:rsidR="00560F6E">
        <w:t xml:space="preserve"> separated by single space</w:t>
      </w:r>
      <w:r>
        <w:t>.</w:t>
      </w:r>
    </w:p>
    <w:p w14:paraId="503A39BA" w14:textId="20F0DD88" w:rsidR="00B241DF" w:rsidRDefault="004B47BE" w:rsidP="007F4B87">
      <w:r>
        <w:rPr>
          <w:noProof/>
        </w:rPr>
        <w:drawing>
          <wp:inline distT="0" distB="0" distL="0" distR="0" wp14:anchorId="536F7A5B" wp14:editId="2FA4763A">
            <wp:extent cx="4042458" cy="36118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5672" t="10134" r="53083" b="40235"/>
                    <a:stretch/>
                  </pic:blipFill>
                  <pic:spPr bwMode="auto">
                    <a:xfrm>
                      <a:off x="0" y="0"/>
                      <a:ext cx="4102940" cy="3665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7CE87" w14:textId="77777777" w:rsidR="00560F6E" w:rsidRDefault="00560F6E" w:rsidP="00560F6E">
      <w:r>
        <w:t>Test cases:</w:t>
      </w:r>
    </w:p>
    <w:p w14:paraId="7E3AE482" w14:textId="3EAD6F94" w:rsidR="00560F6E" w:rsidRDefault="00560F6E" w:rsidP="00560F6E">
      <w:pPr>
        <w:pStyle w:val="ListParagraph"/>
        <w:numPr>
          <w:ilvl w:val="0"/>
          <w:numId w:val="4"/>
        </w:numPr>
      </w:pPr>
      <w:r>
        <w:t xml:space="preserve">Input: </w:t>
      </w:r>
      <w:r w:rsidR="00D266BA">
        <w:t>100</w:t>
      </w:r>
    </w:p>
    <w:p w14:paraId="345D5CC4" w14:textId="38B80B88" w:rsidR="00560F6E" w:rsidRDefault="00560F6E" w:rsidP="00560F6E">
      <w:pPr>
        <w:pStyle w:val="ListParagraph"/>
        <w:ind w:left="1080"/>
      </w:pPr>
      <w:r>
        <w:t xml:space="preserve">Expected output: </w:t>
      </w:r>
      <w:r w:rsidR="00D266BA">
        <w:t>21 42 63 84</w:t>
      </w:r>
    </w:p>
    <w:p w14:paraId="7CBCA9AF" w14:textId="09D04F19" w:rsidR="00560F6E" w:rsidRDefault="00560F6E" w:rsidP="00560F6E">
      <w:pPr>
        <w:pStyle w:val="ListParagraph"/>
        <w:numPr>
          <w:ilvl w:val="0"/>
          <w:numId w:val="4"/>
        </w:numPr>
      </w:pPr>
      <w:r>
        <w:t xml:space="preserve">Input: </w:t>
      </w:r>
      <w:r w:rsidR="00D266BA">
        <w:t>200</w:t>
      </w:r>
    </w:p>
    <w:p w14:paraId="6CC6A0A6" w14:textId="027BF536" w:rsidR="00560F6E" w:rsidRDefault="00560F6E" w:rsidP="00560F6E">
      <w:pPr>
        <w:pStyle w:val="ListParagraph"/>
        <w:spacing w:after="240"/>
        <w:ind w:left="1077"/>
      </w:pPr>
      <w:r>
        <w:t xml:space="preserve">Expected output: </w:t>
      </w:r>
      <w:r w:rsidR="00D266BA">
        <w:rPr>
          <w:rFonts w:ascii="Consolas" w:hAnsi="Consolas" w:cs="Consolas"/>
          <w:color w:val="000000"/>
          <w:sz w:val="20"/>
          <w:szCs w:val="20"/>
        </w:rPr>
        <w:t>21 42 63 84 105 126 147 168 189</w:t>
      </w:r>
    </w:p>
    <w:p w14:paraId="2A3B72C5" w14:textId="2197FC94" w:rsidR="00D33601" w:rsidRDefault="00D33601" w:rsidP="00D33601"/>
    <w:p w14:paraId="5EC184EB" w14:textId="41150C54" w:rsidR="004B47BE" w:rsidRDefault="004B47BE" w:rsidP="00D33601"/>
    <w:p w14:paraId="5F86CE00" w14:textId="5199CDE2" w:rsidR="004B47BE" w:rsidRDefault="004B47BE" w:rsidP="00D33601"/>
    <w:p w14:paraId="147C48EC" w14:textId="7F0635D6" w:rsidR="004B47BE" w:rsidRDefault="004B47BE" w:rsidP="00D33601"/>
    <w:p w14:paraId="2C4C441C" w14:textId="04DDB945" w:rsidR="004B47BE" w:rsidRDefault="004B47BE" w:rsidP="00D33601"/>
    <w:p w14:paraId="49195067" w14:textId="6B2E4C11" w:rsidR="004B47BE" w:rsidRDefault="004B47BE" w:rsidP="00D33601"/>
    <w:p w14:paraId="6A292168" w14:textId="46F38F16" w:rsidR="004B47BE" w:rsidRDefault="004B47BE" w:rsidP="00D33601"/>
    <w:p w14:paraId="08C525F3" w14:textId="0E4D7E6C" w:rsidR="004B47BE" w:rsidRDefault="004B47BE" w:rsidP="00D33601"/>
    <w:p w14:paraId="4DF7AFFA" w14:textId="3226F33F" w:rsidR="004B47BE" w:rsidRDefault="004B47BE" w:rsidP="00D33601"/>
    <w:p w14:paraId="1B4E812B" w14:textId="2DBE1AD3" w:rsidR="004B47BE" w:rsidRDefault="004B47BE" w:rsidP="00D33601"/>
    <w:p w14:paraId="3BFC276C" w14:textId="2A845A06" w:rsidR="004B47BE" w:rsidRPr="00841664" w:rsidRDefault="004B47BE" w:rsidP="004B47BE">
      <w:pPr>
        <w:rPr>
          <w:color w:val="FF0000"/>
        </w:rPr>
      </w:pPr>
      <w:r>
        <w:rPr>
          <w:color w:val="FF0000"/>
        </w:rPr>
        <w:lastRenderedPageBreak/>
        <w:t>4</w:t>
      </w:r>
      <w:r w:rsidRPr="00841664">
        <w:rPr>
          <w:color w:val="FF0000"/>
        </w:rPr>
        <w:t xml:space="preserve">. Write a java program to </w:t>
      </w:r>
      <w:r w:rsidR="003F3600">
        <w:rPr>
          <w:color w:val="FF0000"/>
        </w:rPr>
        <w:t xml:space="preserve">build a triangle </w:t>
      </w:r>
      <w:r w:rsidR="00FD4367">
        <w:rPr>
          <w:color w:val="FF0000"/>
        </w:rPr>
        <w:t>up to given number of rows using break and continue keyword</w:t>
      </w:r>
      <w:r w:rsidRPr="00841664">
        <w:rPr>
          <w:color w:val="FF0000"/>
        </w:rPr>
        <w:t>.</w:t>
      </w:r>
    </w:p>
    <w:p w14:paraId="53813113" w14:textId="77777777" w:rsidR="004B47BE" w:rsidRDefault="004B47BE" w:rsidP="004B47BE">
      <w:pPr>
        <w:spacing w:after="60"/>
      </w:pPr>
      <w:r>
        <w:t>Input: read an integer</w:t>
      </w:r>
    </w:p>
    <w:p w14:paraId="1E4493C0" w14:textId="5DAE3CD0" w:rsidR="004B47BE" w:rsidRDefault="004B47BE" w:rsidP="004B47BE">
      <w:r>
        <w:t xml:space="preserve">output: display </w:t>
      </w:r>
      <w:r w:rsidR="00FD4367">
        <w:t>triangle as shown below.</w:t>
      </w:r>
    </w:p>
    <w:p w14:paraId="2775E405" w14:textId="77777777" w:rsidR="00FD4367" w:rsidRDefault="00FD4367" w:rsidP="00FD4367">
      <w:pPr>
        <w:spacing w:after="0"/>
        <w:ind w:left="720"/>
      </w:pPr>
      <w:r>
        <w:t>1</w:t>
      </w:r>
    </w:p>
    <w:p w14:paraId="70B9603E" w14:textId="77777777" w:rsidR="00FD4367" w:rsidRDefault="00FD4367" w:rsidP="00FD4367">
      <w:pPr>
        <w:spacing w:after="0"/>
        <w:ind w:left="720"/>
      </w:pPr>
      <w:r>
        <w:t>23</w:t>
      </w:r>
    </w:p>
    <w:p w14:paraId="12AE0EDB" w14:textId="77777777" w:rsidR="00FD4367" w:rsidRDefault="00FD4367" w:rsidP="00FD4367">
      <w:pPr>
        <w:spacing w:after="0"/>
        <w:ind w:left="720"/>
      </w:pPr>
      <w:r>
        <w:t>456</w:t>
      </w:r>
    </w:p>
    <w:p w14:paraId="4A2F7B9A" w14:textId="3A7CA36D" w:rsidR="00FD4367" w:rsidRDefault="00FD4367" w:rsidP="00FD4367">
      <w:pPr>
        <w:ind w:left="720"/>
      </w:pPr>
      <w:r>
        <w:t>78910</w:t>
      </w:r>
    </w:p>
    <w:p w14:paraId="47E4EB2A" w14:textId="1943AF8C" w:rsidR="004B47BE" w:rsidRDefault="00FD4367" w:rsidP="004B47BE">
      <w:r>
        <w:rPr>
          <w:noProof/>
        </w:rPr>
        <w:drawing>
          <wp:inline distT="0" distB="0" distL="0" distR="0" wp14:anchorId="54B248D4" wp14:editId="1C174F41">
            <wp:extent cx="4137660" cy="47440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5688" t="9927" r="53468" b="27201"/>
                    <a:stretch/>
                  </pic:blipFill>
                  <pic:spPr bwMode="auto">
                    <a:xfrm>
                      <a:off x="0" y="0"/>
                      <a:ext cx="4149732" cy="4757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1E8FDD" w14:textId="77777777" w:rsidR="004B47BE" w:rsidRDefault="004B47BE" w:rsidP="004B47BE">
      <w:r>
        <w:t>Test cases:</w:t>
      </w:r>
    </w:p>
    <w:p w14:paraId="1381D074" w14:textId="6F1505EF" w:rsidR="004B47BE" w:rsidRDefault="004B47BE" w:rsidP="004B47BE">
      <w:pPr>
        <w:pStyle w:val="ListParagraph"/>
        <w:numPr>
          <w:ilvl w:val="0"/>
          <w:numId w:val="5"/>
        </w:numPr>
      </w:pPr>
      <w:r>
        <w:t xml:space="preserve">Input: </w:t>
      </w:r>
      <w:r w:rsidR="00FD4367">
        <w:t>4</w:t>
      </w:r>
    </w:p>
    <w:p w14:paraId="7626AA55" w14:textId="3206A71B" w:rsidR="004B47BE" w:rsidRDefault="004B47BE" w:rsidP="004B47BE">
      <w:pPr>
        <w:pStyle w:val="ListParagraph"/>
        <w:ind w:left="1080"/>
      </w:pPr>
      <w:r>
        <w:t xml:space="preserve">Expected output: </w:t>
      </w:r>
      <w:r w:rsidR="00FD4367">
        <w:t xml:space="preserve"> </w:t>
      </w:r>
    </w:p>
    <w:p w14:paraId="60F3178B" w14:textId="77777777" w:rsidR="00FD4367" w:rsidRDefault="00FD4367" w:rsidP="00FD4367">
      <w:pPr>
        <w:spacing w:after="0"/>
        <w:ind w:left="720"/>
      </w:pPr>
      <w:r>
        <w:tab/>
      </w:r>
      <w:r>
        <w:tab/>
      </w:r>
      <w:r>
        <w:tab/>
      </w:r>
      <w:r>
        <w:t>1</w:t>
      </w:r>
    </w:p>
    <w:p w14:paraId="68DB2CB3" w14:textId="77777777" w:rsidR="00FD4367" w:rsidRDefault="00FD4367" w:rsidP="00FD4367">
      <w:pPr>
        <w:spacing w:after="0"/>
        <w:ind w:left="2160" w:firstLine="720"/>
      </w:pPr>
      <w:r>
        <w:t>23</w:t>
      </w:r>
    </w:p>
    <w:p w14:paraId="3B4EBCDF" w14:textId="77777777" w:rsidR="00FD4367" w:rsidRDefault="00FD4367" w:rsidP="00FD4367">
      <w:pPr>
        <w:spacing w:after="0"/>
        <w:ind w:left="2160" w:firstLine="720"/>
      </w:pPr>
      <w:r>
        <w:t>456</w:t>
      </w:r>
    </w:p>
    <w:p w14:paraId="56B09BCA" w14:textId="77777777" w:rsidR="00FD4367" w:rsidRDefault="00FD4367" w:rsidP="00FD4367">
      <w:pPr>
        <w:ind w:left="2160" w:firstLine="720"/>
      </w:pPr>
      <w:r>
        <w:t>78910</w:t>
      </w:r>
    </w:p>
    <w:p w14:paraId="44458B07" w14:textId="45482C1B" w:rsidR="00FD4367" w:rsidRDefault="00FD4367" w:rsidP="004B47BE">
      <w:pPr>
        <w:pStyle w:val="ListParagraph"/>
        <w:ind w:left="1080"/>
      </w:pPr>
    </w:p>
    <w:p w14:paraId="7CD0EA30" w14:textId="75B5203B" w:rsidR="00FD4367" w:rsidRDefault="00FD4367" w:rsidP="004B47BE">
      <w:pPr>
        <w:pStyle w:val="ListParagraph"/>
        <w:ind w:left="1080"/>
      </w:pPr>
    </w:p>
    <w:p w14:paraId="40A26DBF" w14:textId="77777777" w:rsidR="00FD4367" w:rsidRDefault="00FD4367" w:rsidP="004B47BE">
      <w:pPr>
        <w:pStyle w:val="ListParagraph"/>
        <w:ind w:left="1080"/>
      </w:pPr>
    </w:p>
    <w:p w14:paraId="446187EC" w14:textId="61B60EFB" w:rsidR="004B47BE" w:rsidRDefault="004B47BE" w:rsidP="004B47BE">
      <w:pPr>
        <w:pStyle w:val="ListParagraph"/>
        <w:numPr>
          <w:ilvl w:val="0"/>
          <w:numId w:val="5"/>
        </w:numPr>
      </w:pPr>
      <w:r>
        <w:lastRenderedPageBreak/>
        <w:t xml:space="preserve">Input: </w:t>
      </w:r>
      <w:r w:rsidR="00FD4367">
        <w:t>5</w:t>
      </w:r>
    </w:p>
    <w:p w14:paraId="6CA84B1D" w14:textId="7A1609E0" w:rsidR="004B47BE" w:rsidRDefault="004B47BE" w:rsidP="004B47BE">
      <w:pPr>
        <w:pStyle w:val="ListParagraph"/>
        <w:spacing w:after="240"/>
        <w:ind w:left="1077"/>
        <w:rPr>
          <w:rFonts w:ascii="Consolas" w:hAnsi="Consolas" w:cs="Consolas"/>
          <w:color w:val="000000"/>
          <w:sz w:val="20"/>
          <w:szCs w:val="20"/>
        </w:rPr>
      </w:pPr>
      <w:r>
        <w:t xml:space="preserve">Expected output: </w:t>
      </w:r>
    </w:p>
    <w:p w14:paraId="64D7AAF6" w14:textId="77777777" w:rsidR="00FD4367" w:rsidRDefault="00FD4367" w:rsidP="00FD43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1</w:t>
      </w:r>
    </w:p>
    <w:p w14:paraId="40C67C0E" w14:textId="77777777" w:rsidR="00FD4367" w:rsidRDefault="00FD4367" w:rsidP="00FD436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3</w:t>
      </w:r>
    </w:p>
    <w:p w14:paraId="1991F304" w14:textId="77777777" w:rsidR="00FD4367" w:rsidRDefault="00FD4367" w:rsidP="00FD436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56</w:t>
      </w:r>
    </w:p>
    <w:p w14:paraId="0F249056" w14:textId="77777777" w:rsidR="00FD4367" w:rsidRDefault="00FD4367" w:rsidP="00FD436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78910</w:t>
      </w:r>
    </w:p>
    <w:p w14:paraId="3A85D322" w14:textId="08C1E958" w:rsidR="00FD4367" w:rsidRDefault="00FD4367" w:rsidP="00FD4367">
      <w:pPr>
        <w:pStyle w:val="ListParagraph"/>
        <w:spacing w:after="240"/>
        <w:ind w:left="1797" w:firstLine="363"/>
      </w:pPr>
      <w:r>
        <w:rPr>
          <w:rFonts w:ascii="Consolas" w:hAnsi="Consolas" w:cs="Consolas"/>
          <w:color w:val="000000"/>
          <w:sz w:val="20"/>
          <w:szCs w:val="20"/>
        </w:rPr>
        <w:t>1112131415</w:t>
      </w:r>
    </w:p>
    <w:p w14:paraId="7117E013" w14:textId="77777777" w:rsidR="004B47BE" w:rsidRPr="00277E35" w:rsidRDefault="004B47BE" w:rsidP="00D33601"/>
    <w:sectPr w:rsidR="004B47BE" w:rsidRPr="00277E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1D1D3F"/>
    <w:multiLevelType w:val="hybridMultilevel"/>
    <w:tmpl w:val="360A739A"/>
    <w:lvl w:ilvl="0" w:tplc="9E606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0D7F58"/>
    <w:multiLevelType w:val="hybridMultilevel"/>
    <w:tmpl w:val="360A739A"/>
    <w:lvl w:ilvl="0" w:tplc="9E606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9D5FFA"/>
    <w:multiLevelType w:val="hybridMultilevel"/>
    <w:tmpl w:val="360A739A"/>
    <w:lvl w:ilvl="0" w:tplc="9E606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4A55508"/>
    <w:multiLevelType w:val="hybridMultilevel"/>
    <w:tmpl w:val="C8A0564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E766E4"/>
    <w:multiLevelType w:val="hybridMultilevel"/>
    <w:tmpl w:val="360A739A"/>
    <w:lvl w:ilvl="0" w:tplc="9E606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tTQ2NTU0NLA0M7JU0lEKTi0uzszPAykwrAUA9XUkBSwAAAA="/>
  </w:docVars>
  <w:rsids>
    <w:rsidRoot w:val="00277E35"/>
    <w:rsid w:val="00166957"/>
    <w:rsid w:val="00277E35"/>
    <w:rsid w:val="003543A7"/>
    <w:rsid w:val="003D4E44"/>
    <w:rsid w:val="003F3600"/>
    <w:rsid w:val="004B47BE"/>
    <w:rsid w:val="004E0225"/>
    <w:rsid w:val="00504514"/>
    <w:rsid w:val="00560F6E"/>
    <w:rsid w:val="007F4B87"/>
    <w:rsid w:val="00841664"/>
    <w:rsid w:val="00887E36"/>
    <w:rsid w:val="0089529C"/>
    <w:rsid w:val="00AA3213"/>
    <w:rsid w:val="00B241DF"/>
    <w:rsid w:val="00BF6C7E"/>
    <w:rsid w:val="00D266BA"/>
    <w:rsid w:val="00D33601"/>
    <w:rsid w:val="00FD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BF8BD"/>
  <w15:chartTrackingRefBased/>
  <w15:docId w15:val="{BA599D2F-A175-4787-AB65-27530134F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E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1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1AED50C36C0E4588096F5D156E2EAD" ma:contentTypeVersion="2" ma:contentTypeDescription="Create a new document." ma:contentTypeScope="" ma:versionID="cab1b49e3b760018956bcd3257d78af7">
  <xsd:schema xmlns:xsd="http://www.w3.org/2001/XMLSchema" xmlns:xs="http://www.w3.org/2001/XMLSchema" xmlns:p="http://schemas.microsoft.com/office/2006/metadata/properties" xmlns:ns2="618e35c8-acce-4931-87f7-0fc29e3311ce" targetNamespace="http://schemas.microsoft.com/office/2006/metadata/properties" ma:root="true" ma:fieldsID="107323dc8134e32c236ba196f9df7aa1" ns2:_="">
    <xsd:import namespace="618e35c8-acce-4931-87f7-0fc29e3311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8e35c8-acce-4931-87f7-0fc29e3311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56155B-1B44-4C20-B331-5E25FE8C15D2}"/>
</file>

<file path=customXml/itemProps2.xml><?xml version="1.0" encoding="utf-8"?>
<ds:datastoreItem xmlns:ds="http://schemas.openxmlformats.org/officeDocument/2006/customXml" ds:itemID="{C79DB4CB-E278-43C4-ADEA-E57EE93034CD}"/>
</file>

<file path=customXml/itemProps3.xml><?xml version="1.0" encoding="utf-8"?>
<ds:datastoreItem xmlns:ds="http://schemas.openxmlformats.org/officeDocument/2006/customXml" ds:itemID="{0FFE4526-1357-45F9-9AFC-A8DD83E597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5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1</cp:lastModifiedBy>
  <cp:revision>13</cp:revision>
  <dcterms:created xsi:type="dcterms:W3CDTF">2020-12-02T05:09:00Z</dcterms:created>
  <dcterms:modified xsi:type="dcterms:W3CDTF">2020-12-02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1AED50C36C0E4588096F5D156E2EAD</vt:lpwstr>
  </property>
</Properties>
</file>